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D493F" w14:textId="68C07AC2" w:rsidR="00EA2596" w:rsidRPr="007B3CD9" w:rsidRDefault="00EA2596" w:rsidP="00EA2596">
      <w:pPr>
        <w:pStyle w:val="Listaszerbekezds"/>
        <w:numPr>
          <w:ilvl w:val="0"/>
          <w:numId w:val="18"/>
        </w:numPr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számú melléklet</w:t>
      </w:r>
    </w:p>
    <w:p w14:paraId="690FECF4" w14:textId="77777777" w:rsidR="00EA2596" w:rsidRPr="007B3CD9" w:rsidRDefault="00EA2596" w:rsidP="00EA2596">
      <w:pPr>
        <w:rPr>
          <w:rFonts w:ascii="Helvetica" w:eastAsia="Times New Roman" w:hAnsi="Helvetica" w:cs="Times New Roman"/>
          <w:sz w:val="24"/>
          <w:szCs w:val="24"/>
          <w:lang w:eastAsia="hu-HU"/>
        </w:rPr>
      </w:pPr>
    </w:p>
    <w:p w14:paraId="02C2D993" w14:textId="6A576BD7" w:rsidR="00EA2596" w:rsidRPr="007B3CD9" w:rsidRDefault="00EA2596" w:rsidP="00EA2596">
      <w:pPr>
        <w:jc w:val="center"/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AJÁNLÁS A ROSKA TAMÁS TUDOMÁNYOS ELŐDÁS</w:t>
      </w:r>
    </w:p>
    <w:p w14:paraId="323D1CF7" w14:textId="39BF3D11" w:rsidR="00EA2596" w:rsidRPr="007B3CD9" w:rsidRDefault="00EA2596" w:rsidP="00EA2596">
      <w:pPr>
        <w:jc w:val="center"/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megtartására benyújtott pályázathoz</w:t>
      </w:r>
    </w:p>
    <w:p w14:paraId="32DAC5A9" w14:textId="77777777" w:rsidR="00EA2596" w:rsidRPr="007B3CD9" w:rsidRDefault="00EA2596" w:rsidP="00EA2596">
      <w:pPr>
        <w:rPr>
          <w:rFonts w:ascii="Helvetica" w:eastAsia="Times New Roman" w:hAnsi="Helvetica" w:cs="Times New Roman"/>
          <w:sz w:val="24"/>
          <w:szCs w:val="24"/>
          <w:lang w:eastAsia="hu-HU"/>
        </w:rPr>
      </w:pPr>
    </w:p>
    <w:p w14:paraId="7C97871B" w14:textId="04E6CAA2" w:rsidR="00EF14CE" w:rsidRPr="007B3CD9" w:rsidRDefault="00EF14CE" w:rsidP="00EF14CE">
      <w:pPr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Pályázó neve:</w:t>
      </w:r>
    </w:p>
    <w:p w14:paraId="598F0F73" w14:textId="44341D33" w:rsidR="00EA2596" w:rsidRPr="007B3CD9" w:rsidRDefault="00EA2596" w:rsidP="00EA2596">
      <w:pPr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Ajánló szervezet megjelölése</w:t>
      </w:r>
      <w:r w:rsidRPr="007B3CD9">
        <w:rPr>
          <w:rStyle w:val="Lbjegyzet-hivatkozs"/>
          <w:rFonts w:ascii="Helvetica" w:eastAsia="Times New Roman" w:hAnsi="Helvetica" w:cs="Times New Roman"/>
          <w:sz w:val="24"/>
          <w:szCs w:val="24"/>
          <w:lang w:eastAsia="hu-HU"/>
        </w:rPr>
        <w:footnoteReference w:id="2"/>
      </w: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:</w:t>
      </w:r>
    </w:p>
    <w:p w14:paraId="41B2E2E2" w14:textId="2E99BB12" w:rsidR="00EA2596" w:rsidRPr="007B3CD9" w:rsidRDefault="00EA2596" w:rsidP="00EA2596">
      <w:pPr>
        <w:pStyle w:val="Listaszerbekezds"/>
        <w:numPr>
          <w:ilvl w:val="0"/>
          <w:numId w:val="20"/>
        </w:numPr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Doktori iskola.</w:t>
      </w:r>
    </w:p>
    <w:p w14:paraId="27E0F405" w14:textId="5169E198" w:rsidR="00EA2596" w:rsidRPr="007B3CD9" w:rsidRDefault="00EA2596" w:rsidP="00EA2596">
      <w:pPr>
        <w:pStyle w:val="Listaszerbekezds"/>
        <w:numPr>
          <w:ilvl w:val="0"/>
          <w:numId w:val="20"/>
        </w:numPr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Pro Scientia Aranyérmesek Társasága.</w:t>
      </w:r>
    </w:p>
    <w:p w14:paraId="62DB2E7C" w14:textId="1E562B13" w:rsidR="00A65BE1" w:rsidRPr="007B3CD9" w:rsidRDefault="00A65BE1" w:rsidP="00EA2596">
      <w:pPr>
        <w:pStyle w:val="Listaszerbekezds"/>
        <w:numPr>
          <w:ilvl w:val="0"/>
          <w:numId w:val="20"/>
        </w:numPr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 xml:space="preserve">Doktoranduszok Országos Szövetsége. </w:t>
      </w:r>
    </w:p>
    <w:p w14:paraId="298111D5" w14:textId="5FCFF290" w:rsidR="00A65BE1" w:rsidRPr="007B3CD9" w:rsidRDefault="00A65BE1" w:rsidP="00A65BE1">
      <w:pPr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Ajánló neve</w:t>
      </w:r>
      <w:r w:rsidR="00251537" w:rsidRPr="007B3CD9">
        <w:rPr>
          <w:rStyle w:val="Lbjegyzet-hivatkozs"/>
          <w:rFonts w:ascii="Helvetica" w:eastAsia="Times New Roman" w:hAnsi="Helvetica" w:cs="Times New Roman"/>
          <w:sz w:val="24"/>
          <w:szCs w:val="24"/>
          <w:lang w:eastAsia="hu-HU"/>
        </w:rPr>
        <w:footnoteReference w:id="3"/>
      </w:r>
      <w:r w:rsidR="00EF14CE"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:</w:t>
      </w:r>
    </w:p>
    <w:p w14:paraId="752ECE6A" w14:textId="77777777" w:rsidR="00EF14CE" w:rsidRPr="007B3CD9" w:rsidRDefault="00EF14CE" w:rsidP="00EF14CE">
      <w:pPr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Pályázó doktori iskolájának megnevezése</w:t>
      </w:r>
      <w:r w:rsidRPr="007B3CD9">
        <w:rPr>
          <w:rStyle w:val="Lbjegyzet-hivatkozs"/>
          <w:rFonts w:ascii="Helvetica" w:eastAsia="Times New Roman" w:hAnsi="Helvetica" w:cs="Times New Roman"/>
          <w:sz w:val="24"/>
          <w:szCs w:val="24"/>
          <w:lang w:eastAsia="hu-HU"/>
        </w:rPr>
        <w:footnoteReference w:id="4"/>
      </w: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 xml:space="preserve">: </w:t>
      </w:r>
    </w:p>
    <w:p w14:paraId="2D0A0A2A" w14:textId="793AC792" w:rsidR="00EA2596" w:rsidRPr="007B3CD9" w:rsidRDefault="00EA2596" w:rsidP="00EA2596">
      <w:pPr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Pályázó előadásának címe:</w:t>
      </w:r>
    </w:p>
    <w:p w14:paraId="1C390442" w14:textId="5467CE58" w:rsidR="00EA2596" w:rsidRPr="007B3CD9" w:rsidRDefault="00EA2596" w:rsidP="00EA2596">
      <w:pPr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Pályázó státusza a doktori iskolában</w:t>
      </w:r>
      <w:r w:rsidRPr="007B3CD9">
        <w:rPr>
          <w:rStyle w:val="Lbjegyzet-hivatkozs"/>
          <w:rFonts w:ascii="Helvetica" w:eastAsia="Times New Roman" w:hAnsi="Helvetica" w:cs="Times New Roman"/>
          <w:sz w:val="24"/>
          <w:szCs w:val="24"/>
          <w:lang w:eastAsia="hu-HU"/>
        </w:rPr>
        <w:footnoteReference w:id="5"/>
      </w: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:</w:t>
      </w:r>
    </w:p>
    <w:p w14:paraId="194FB0DB" w14:textId="4DBBCDA0" w:rsidR="00EA2596" w:rsidRPr="007B3CD9" w:rsidRDefault="00EA2596" w:rsidP="00EA2596">
      <w:pPr>
        <w:pStyle w:val="Listaszerbekezds"/>
        <w:numPr>
          <w:ilvl w:val="0"/>
          <w:numId w:val="19"/>
        </w:numPr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Doktorandusz, aki a komplex vizsgát már teljesítette.</w:t>
      </w:r>
    </w:p>
    <w:p w14:paraId="37628120" w14:textId="6FAF77C6" w:rsidR="00EA2596" w:rsidRPr="007B3CD9" w:rsidRDefault="00EA2596" w:rsidP="00EA2596">
      <w:pPr>
        <w:pStyle w:val="Listaszerbekezds"/>
        <w:numPr>
          <w:ilvl w:val="0"/>
          <w:numId w:val="19"/>
        </w:numPr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A doktori iskolában már abszolvált, de a fokozatát még nem szerezte meg.</w:t>
      </w:r>
    </w:p>
    <w:p w14:paraId="244DE7CC" w14:textId="4460D78D" w:rsidR="00A65BE1" w:rsidRPr="007B3CD9" w:rsidRDefault="00EA2596" w:rsidP="00EA2596">
      <w:pPr>
        <w:pStyle w:val="Listaszerbekezds"/>
        <w:numPr>
          <w:ilvl w:val="0"/>
          <w:numId w:val="19"/>
        </w:numPr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 xml:space="preserve">Doktori </w:t>
      </w:r>
      <w:r w:rsidR="00E97E4C"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f</w:t>
      </w: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okozatot szerzett.</w:t>
      </w:r>
    </w:p>
    <w:p w14:paraId="68844033" w14:textId="77777777" w:rsidR="00E65AB4" w:rsidRPr="007B3CD9" w:rsidRDefault="00E65AB4" w:rsidP="00EF14CE">
      <w:pPr>
        <w:rPr>
          <w:rFonts w:ascii="Helvetica" w:eastAsia="Times New Roman" w:hAnsi="Helvetica" w:cs="Times New Roman"/>
          <w:sz w:val="24"/>
          <w:szCs w:val="24"/>
          <w:lang w:eastAsia="hu-HU"/>
        </w:rPr>
      </w:pPr>
    </w:p>
    <w:p w14:paraId="52E435C9" w14:textId="13636E1E" w:rsidR="00EF14CE" w:rsidRPr="007B3CD9" w:rsidRDefault="00EF14CE" w:rsidP="00EF14CE">
      <w:pPr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 xml:space="preserve">Az ajánlás indoklása: </w:t>
      </w:r>
    </w:p>
    <w:p w14:paraId="40844092" w14:textId="77777777" w:rsidR="00EA2596" w:rsidRPr="007B3CD9" w:rsidRDefault="00EA2596" w:rsidP="00EA2596">
      <w:pPr>
        <w:rPr>
          <w:rFonts w:ascii="Helvetica" w:eastAsia="Times New Roman" w:hAnsi="Helvetica" w:cs="Times New Roman"/>
          <w:sz w:val="24"/>
          <w:szCs w:val="24"/>
          <w:lang w:eastAsia="hu-HU"/>
        </w:rPr>
      </w:pPr>
    </w:p>
    <w:p w14:paraId="3C55019E" w14:textId="77777777" w:rsidR="00EA2596" w:rsidRPr="007B3CD9" w:rsidRDefault="00EA2596" w:rsidP="00EA2596">
      <w:pPr>
        <w:rPr>
          <w:rFonts w:ascii="Helvetica" w:eastAsia="Times New Roman" w:hAnsi="Helvetica" w:cs="Times New Roman"/>
          <w:sz w:val="24"/>
          <w:szCs w:val="24"/>
          <w:lang w:eastAsia="hu-HU"/>
        </w:rPr>
      </w:pPr>
    </w:p>
    <w:p w14:paraId="0188B274" w14:textId="58D6D491" w:rsidR="00EF14CE" w:rsidRPr="007B3CD9" w:rsidRDefault="00EF14CE" w:rsidP="00EA2596">
      <w:pPr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Keltezés</w:t>
      </w:r>
    </w:p>
    <w:p w14:paraId="416DE0FA" w14:textId="77777777" w:rsidR="00EF14CE" w:rsidRPr="007B3CD9" w:rsidRDefault="00EF14CE" w:rsidP="00EA2596">
      <w:pPr>
        <w:rPr>
          <w:rFonts w:ascii="Helvetica" w:eastAsia="Times New Roman" w:hAnsi="Helvetica" w:cs="Times New Roman"/>
          <w:sz w:val="24"/>
          <w:szCs w:val="24"/>
          <w:lang w:eastAsia="hu-HU"/>
        </w:rPr>
      </w:pPr>
    </w:p>
    <w:p w14:paraId="461171C7" w14:textId="0B7BCA04" w:rsidR="00EF14CE" w:rsidRPr="007B3CD9" w:rsidRDefault="00EF14CE" w:rsidP="00EA2596">
      <w:pPr>
        <w:rPr>
          <w:rFonts w:ascii="Helvetica" w:eastAsia="Times New Roman" w:hAnsi="Helvetica" w:cs="Times New Roman"/>
          <w:sz w:val="24"/>
          <w:szCs w:val="24"/>
          <w:lang w:eastAsia="hu-HU"/>
        </w:rPr>
      </w:pPr>
      <w:r w:rsidRPr="007B3CD9">
        <w:rPr>
          <w:rFonts w:ascii="Helvetica" w:eastAsia="Times New Roman" w:hAnsi="Helvetica" w:cs="Times New Roman"/>
          <w:sz w:val="24"/>
          <w:szCs w:val="24"/>
          <w:lang w:eastAsia="hu-HU"/>
        </w:rPr>
        <w:t>Aláírás</w:t>
      </w:r>
    </w:p>
    <w:sectPr w:rsidR="00EF14CE" w:rsidRPr="007B3CD9" w:rsidSect="00C6780C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EEC76" w14:textId="77777777" w:rsidR="00C6780C" w:rsidRDefault="00C6780C" w:rsidP="00EA2596">
      <w:pPr>
        <w:spacing w:after="0" w:line="240" w:lineRule="auto"/>
      </w:pPr>
      <w:r>
        <w:separator/>
      </w:r>
    </w:p>
  </w:endnote>
  <w:endnote w:type="continuationSeparator" w:id="0">
    <w:p w14:paraId="36D1ACAB" w14:textId="77777777" w:rsidR="00C6780C" w:rsidRDefault="00C6780C" w:rsidP="00EA2596">
      <w:pPr>
        <w:spacing w:after="0" w:line="240" w:lineRule="auto"/>
      </w:pPr>
      <w:r>
        <w:continuationSeparator/>
      </w:r>
    </w:p>
  </w:endnote>
  <w:endnote w:type="continuationNotice" w:id="1">
    <w:p w14:paraId="2183C7E5" w14:textId="77777777" w:rsidR="00C6780C" w:rsidRDefault="00C678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AFF" w:usb1="5000785B" w:usb2="00000000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077DB" w14:textId="77777777" w:rsidR="00C6780C" w:rsidRDefault="00C6780C" w:rsidP="00EA2596">
      <w:pPr>
        <w:spacing w:after="0" w:line="240" w:lineRule="auto"/>
      </w:pPr>
      <w:r>
        <w:separator/>
      </w:r>
    </w:p>
  </w:footnote>
  <w:footnote w:type="continuationSeparator" w:id="0">
    <w:p w14:paraId="6DC9BB4A" w14:textId="77777777" w:rsidR="00C6780C" w:rsidRDefault="00C6780C" w:rsidP="00EA2596">
      <w:pPr>
        <w:spacing w:after="0" w:line="240" w:lineRule="auto"/>
      </w:pPr>
      <w:r>
        <w:continuationSeparator/>
      </w:r>
    </w:p>
  </w:footnote>
  <w:footnote w:type="continuationNotice" w:id="1">
    <w:p w14:paraId="1D938AE7" w14:textId="77777777" w:rsidR="00C6780C" w:rsidRDefault="00C6780C">
      <w:pPr>
        <w:spacing w:after="0" w:line="240" w:lineRule="auto"/>
      </w:pPr>
    </w:p>
  </w:footnote>
  <w:footnote w:id="2">
    <w:p w14:paraId="7EB8BA82" w14:textId="3EFB700F" w:rsidR="00EA2596" w:rsidRPr="007B3CD9" w:rsidRDefault="00EA2596">
      <w:pPr>
        <w:pStyle w:val="Lbjegyzetszveg"/>
        <w:rPr>
          <w:rFonts w:ascii="Helvetica" w:hAnsi="Helvetica" w:cs="Times New Roman"/>
        </w:rPr>
      </w:pPr>
      <w:r w:rsidRPr="007B3CD9">
        <w:rPr>
          <w:rStyle w:val="Lbjegyzet-hivatkozs"/>
          <w:rFonts w:ascii="Helvetica" w:hAnsi="Helvetica" w:cs="Times New Roman"/>
        </w:rPr>
        <w:footnoteRef/>
      </w:r>
      <w:r w:rsidRPr="007B3CD9">
        <w:rPr>
          <w:rFonts w:ascii="Helvetica" w:hAnsi="Helvetica" w:cs="Times New Roman"/>
        </w:rPr>
        <w:t xml:space="preserve"> </w:t>
      </w:r>
      <w:r w:rsidR="00A65BE1" w:rsidRPr="007B3CD9">
        <w:rPr>
          <w:rFonts w:ascii="Helvetica" w:hAnsi="Helvetica" w:cs="Times New Roman"/>
        </w:rPr>
        <w:t xml:space="preserve">A megfelelő aláhúzandó. </w:t>
      </w:r>
    </w:p>
  </w:footnote>
  <w:footnote w:id="3">
    <w:p w14:paraId="195F6E77" w14:textId="23BE6680" w:rsidR="00251537" w:rsidRPr="007B3CD9" w:rsidRDefault="00251537">
      <w:pPr>
        <w:pStyle w:val="Lbjegyzetszveg"/>
        <w:rPr>
          <w:rFonts w:ascii="Helvetica" w:hAnsi="Helvetica" w:cs="Times New Roman"/>
        </w:rPr>
      </w:pPr>
      <w:r w:rsidRPr="007B3CD9">
        <w:rPr>
          <w:rStyle w:val="Lbjegyzet-hivatkozs"/>
          <w:rFonts w:ascii="Helvetica" w:hAnsi="Helvetica" w:cs="Times New Roman"/>
        </w:rPr>
        <w:footnoteRef/>
      </w:r>
      <w:r w:rsidRPr="007B3CD9">
        <w:rPr>
          <w:rFonts w:ascii="Helvetica" w:hAnsi="Helvetica" w:cs="Times New Roman"/>
        </w:rPr>
        <w:t xml:space="preserve"> Amennyiben a doktori iskola vezetője az ajánló, úgy az ő neve, a másik két szervezet esetében az elnök neve. </w:t>
      </w:r>
    </w:p>
  </w:footnote>
  <w:footnote w:id="4">
    <w:p w14:paraId="1FB1BAF6" w14:textId="56BE17B5" w:rsidR="00EF14CE" w:rsidRPr="007B3CD9" w:rsidRDefault="00EF14CE" w:rsidP="00EF14CE">
      <w:pPr>
        <w:pStyle w:val="Lbjegyzetszveg"/>
        <w:rPr>
          <w:rFonts w:ascii="Helvetica" w:hAnsi="Helvetica" w:cs="Times New Roman"/>
        </w:rPr>
      </w:pPr>
      <w:r w:rsidRPr="007B3CD9">
        <w:rPr>
          <w:rStyle w:val="Lbjegyzet-hivatkozs"/>
          <w:rFonts w:ascii="Helvetica" w:hAnsi="Helvetica" w:cs="Times New Roman"/>
        </w:rPr>
        <w:footnoteRef/>
      </w:r>
      <w:r w:rsidRPr="007B3CD9">
        <w:rPr>
          <w:rFonts w:ascii="Helvetica" w:hAnsi="Helvetica" w:cs="Times New Roman"/>
        </w:rPr>
        <w:t xml:space="preserve"> Amennyiben a pályázó már befejezte a doktori iskolát, </w:t>
      </w:r>
      <w:r w:rsidR="00C074B3" w:rsidRPr="007B3CD9">
        <w:rPr>
          <w:rFonts w:ascii="Helvetica" w:hAnsi="Helvetica" w:cs="Times New Roman"/>
        </w:rPr>
        <w:t>akkor annak a doktori</w:t>
      </w:r>
      <w:r w:rsidR="007347AC" w:rsidRPr="007B3CD9">
        <w:rPr>
          <w:rFonts w:ascii="Helvetica" w:hAnsi="Helvetica" w:cs="Times New Roman"/>
        </w:rPr>
        <w:t xml:space="preserve"> iskolának a</w:t>
      </w:r>
      <w:r w:rsidR="00C074B3" w:rsidRPr="007B3CD9">
        <w:rPr>
          <w:rFonts w:ascii="Helvetica" w:hAnsi="Helvetica" w:cs="Times New Roman"/>
        </w:rPr>
        <w:t xml:space="preserve"> neve, </w:t>
      </w:r>
      <w:r w:rsidR="00790549" w:rsidRPr="007B3CD9">
        <w:rPr>
          <w:rFonts w:ascii="Helvetica" w:hAnsi="Helvetica" w:cs="Times New Roman"/>
        </w:rPr>
        <w:t xml:space="preserve">amelyet befejezett. </w:t>
      </w:r>
    </w:p>
  </w:footnote>
  <w:footnote w:id="5">
    <w:p w14:paraId="2D63DAFA" w14:textId="4437CB5A" w:rsidR="00EA2596" w:rsidRDefault="00EA2596">
      <w:pPr>
        <w:pStyle w:val="Lbjegyzetszveg"/>
      </w:pPr>
      <w:r w:rsidRPr="007B3CD9">
        <w:rPr>
          <w:rStyle w:val="Lbjegyzet-hivatkozs"/>
          <w:rFonts w:ascii="Helvetica" w:hAnsi="Helvetica" w:cs="Times New Roman"/>
        </w:rPr>
        <w:footnoteRef/>
      </w:r>
      <w:r w:rsidRPr="007B3CD9">
        <w:rPr>
          <w:rFonts w:ascii="Helvetica" w:hAnsi="Helvetica" w:cs="Times New Roman"/>
        </w:rPr>
        <w:t xml:space="preserve"> </w:t>
      </w:r>
      <w:r w:rsidR="00A65BE1" w:rsidRPr="007B3CD9">
        <w:rPr>
          <w:rFonts w:ascii="Helvetica" w:hAnsi="Helvetica" w:cs="Times New Roman"/>
        </w:rPr>
        <w:t>A megfelelő aláhúzandó.</w:t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F7620"/>
    <w:multiLevelType w:val="hybridMultilevel"/>
    <w:tmpl w:val="FE34B2B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9616D"/>
    <w:multiLevelType w:val="hybridMultilevel"/>
    <w:tmpl w:val="81AAF67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11557"/>
    <w:multiLevelType w:val="hybridMultilevel"/>
    <w:tmpl w:val="912841F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435"/>
    <w:multiLevelType w:val="hybridMultilevel"/>
    <w:tmpl w:val="0AD88036"/>
    <w:lvl w:ilvl="0" w:tplc="3F74C0F4">
      <w:start w:val="1"/>
      <w:numFmt w:val="bullet"/>
      <w:lvlText w:val="—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B0C4A"/>
    <w:multiLevelType w:val="hybridMultilevel"/>
    <w:tmpl w:val="64F0A7F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74631"/>
    <w:multiLevelType w:val="hybridMultilevel"/>
    <w:tmpl w:val="0BC4A4C0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3E1D5E"/>
    <w:multiLevelType w:val="hybridMultilevel"/>
    <w:tmpl w:val="80E4120C"/>
    <w:lvl w:ilvl="0" w:tplc="933A99E6">
      <w:numFmt w:val="bullet"/>
      <w:lvlText w:val="—"/>
      <w:lvlJc w:val="left"/>
      <w:pPr>
        <w:ind w:left="765" w:hanging="405"/>
      </w:pPr>
      <w:rPr>
        <w:rFonts w:ascii="Helvetica" w:eastAsia="Times New Roman" w:hAnsi="Helvetica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76915"/>
    <w:multiLevelType w:val="multilevel"/>
    <w:tmpl w:val="2CE6B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2781449"/>
    <w:multiLevelType w:val="multilevel"/>
    <w:tmpl w:val="C32E3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A975FA"/>
    <w:multiLevelType w:val="hybridMultilevel"/>
    <w:tmpl w:val="6D3ADCB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26E31"/>
    <w:multiLevelType w:val="multilevel"/>
    <w:tmpl w:val="32822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265CE7"/>
    <w:multiLevelType w:val="hybridMultilevel"/>
    <w:tmpl w:val="C39E0D5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D1373A"/>
    <w:multiLevelType w:val="hybridMultilevel"/>
    <w:tmpl w:val="D28616D2"/>
    <w:lvl w:ilvl="0" w:tplc="3F74C0F4">
      <w:start w:val="1"/>
      <w:numFmt w:val="bullet"/>
      <w:lvlText w:val="—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3678D"/>
    <w:multiLevelType w:val="hybridMultilevel"/>
    <w:tmpl w:val="90EE743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740940"/>
    <w:multiLevelType w:val="hybridMultilevel"/>
    <w:tmpl w:val="B6648F12"/>
    <w:lvl w:ilvl="0" w:tplc="B3C8B6B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A5397"/>
    <w:multiLevelType w:val="hybridMultilevel"/>
    <w:tmpl w:val="3EB4F28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9FE1505"/>
    <w:multiLevelType w:val="multilevel"/>
    <w:tmpl w:val="4442274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C4901C8"/>
    <w:multiLevelType w:val="hybridMultilevel"/>
    <w:tmpl w:val="050E526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DE24931"/>
    <w:multiLevelType w:val="hybridMultilevel"/>
    <w:tmpl w:val="6A408B48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D96BE6"/>
    <w:multiLevelType w:val="hybridMultilevel"/>
    <w:tmpl w:val="5E764BEC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4777FF"/>
    <w:multiLevelType w:val="hybridMultilevel"/>
    <w:tmpl w:val="A0E88DFA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04397630">
    <w:abstractNumId w:val="10"/>
  </w:num>
  <w:num w:numId="2" w16cid:durableId="57024589">
    <w:abstractNumId w:val="8"/>
  </w:num>
  <w:num w:numId="3" w16cid:durableId="2046833802">
    <w:abstractNumId w:val="3"/>
  </w:num>
  <w:num w:numId="4" w16cid:durableId="721172450">
    <w:abstractNumId w:val="19"/>
  </w:num>
  <w:num w:numId="5" w16cid:durableId="1890460664">
    <w:abstractNumId w:val="13"/>
  </w:num>
  <w:num w:numId="6" w16cid:durableId="1033769301">
    <w:abstractNumId w:val="9"/>
  </w:num>
  <w:num w:numId="7" w16cid:durableId="160976268">
    <w:abstractNumId w:val="6"/>
  </w:num>
  <w:num w:numId="8" w16cid:durableId="1841853225">
    <w:abstractNumId w:val="12"/>
  </w:num>
  <w:num w:numId="9" w16cid:durableId="920258567">
    <w:abstractNumId w:val="15"/>
  </w:num>
  <w:num w:numId="10" w16cid:durableId="1191996243">
    <w:abstractNumId w:val="17"/>
  </w:num>
  <w:num w:numId="11" w16cid:durableId="2018997561">
    <w:abstractNumId w:val="14"/>
  </w:num>
  <w:num w:numId="12" w16cid:durableId="762187124">
    <w:abstractNumId w:val="5"/>
  </w:num>
  <w:num w:numId="13" w16cid:durableId="1538007368">
    <w:abstractNumId w:val="18"/>
  </w:num>
  <w:num w:numId="14" w16cid:durableId="1250232357">
    <w:abstractNumId w:val="20"/>
  </w:num>
  <w:num w:numId="15" w16cid:durableId="936137791">
    <w:abstractNumId w:val="11"/>
  </w:num>
  <w:num w:numId="16" w16cid:durableId="1218320563">
    <w:abstractNumId w:val="16"/>
  </w:num>
  <w:num w:numId="17" w16cid:durableId="346057231">
    <w:abstractNumId w:val="7"/>
  </w:num>
  <w:num w:numId="18" w16cid:durableId="1111700594">
    <w:abstractNumId w:val="1"/>
  </w:num>
  <w:num w:numId="19" w16cid:durableId="94719262">
    <w:abstractNumId w:val="2"/>
  </w:num>
  <w:num w:numId="20" w16cid:durableId="1718817375">
    <w:abstractNumId w:val="0"/>
  </w:num>
  <w:num w:numId="21" w16cid:durableId="2742125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2sDAxtrS0NLAwNDRQ0lEKTi0uzszPAykwrAUABkg2oywAAAA="/>
  </w:docVars>
  <w:rsids>
    <w:rsidRoot w:val="00677255"/>
    <w:rsid w:val="00007FDE"/>
    <w:rsid w:val="00032AF8"/>
    <w:rsid w:val="00040BBD"/>
    <w:rsid w:val="00044F3D"/>
    <w:rsid w:val="00046128"/>
    <w:rsid w:val="000635B2"/>
    <w:rsid w:val="000B0F0D"/>
    <w:rsid w:val="000C63D3"/>
    <w:rsid w:val="000D1D11"/>
    <w:rsid w:val="000E07F7"/>
    <w:rsid w:val="00115F2A"/>
    <w:rsid w:val="00166C2D"/>
    <w:rsid w:val="00181D9C"/>
    <w:rsid w:val="00192B69"/>
    <w:rsid w:val="001975A2"/>
    <w:rsid w:val="001A2698"/>
    <w:rsid w:val="001B1B43"/>
    <w:rsid w:val="001F2B3D"/>
    <w:rsid w:val="00207985"/>
    <w:rsid w:val="00216E8C"/>
    <w:rsid w:val="002404D7"/>
    <w:rsid w:val="00251537"/>
    <w:rsid w:val="00257DD5"/>
    <w:rsid w:val="00293069"/>
    <w:rsid w:val="00294CE9"/>
    <w:rsid w:val="002F2B78"/>
    <w:rsid w:val="002F3E8C"/>
    <w:rsid w:val="00316905"/>
    <w:rsid w:val="00331A8A"/>
    <w:rsid w:val="003B3EB3"/>
    <w:rsid w:val="00407B75"/>
    <w:rsid w:val="00482166"/>
    <w:rsid w:val="00493948"/>
    <w:rsid w:val="004C43BC"/>
    <w:rsid w:val="005047FE"/>
    <w:rsid w:val="00554985"/>
    <w:rsid w:val="005A16C4"/>
    <w:rsid w:val="00602493"/>
    <w:rsid w:val="00605E0B"/>
    <w:rsid w:val="00621D1F"/>
    <w:rsid w:val="00645C82"/>
    <w:rsid w:val="0065167A"/>
    <w:rsid w:val="006549C9"/>
    <w:rsid w:val="00656F3F"/>
    <w:rsid w:val="00663B60"/>
    <w:rsid w:val="00677255"/>
    <w:rsid w:val="00697870"/>
    <w:rsid w:val="006A1F37"/>
    <w:rsid w:val="006B35AE"/>
    <w:rsid w:val="006D4A4D"/>
    <w:rsid w:val="006D50FA"/>
    <w:rsid w:val="006D72E1"/>
    <w:rsid w:val="006E7309"/>
    <w:rsid w:val="006F5FED"/>
    <w:rsid w:val="00707C5E"/>
    <w:rsid w:val="0073281F"/>
    <w:rsid w:val="007347AC"/>
    <w:rsid w:val="00787AF6"/>
    <w:rsid w:val="00790549"/>
    <w:rsid w:val="00792464"/>
    <w:rsid w:val="007A6FE5"/>
    <w:rsid w:val="007B3CD9"/>
    <w:rsid w:val="007C357E"/>
    <w:rsid w:val="007F587F"/>
    <w:rsid w:val="00804576"/>
    <w:rsid w:val="00886D81"/>
    <w:rsid w:val="00891F1B"/>
    <w:rsid w:val="008976CD"/>
    <w:rsid w:val="008C2CC8"/>
    <w:rsid w:val="008C716B"/>
    <w:rsid w:val="00903B54"/>
    <w:rsid w:val="009104F3"/>
    <w:rsid w:val="009144E4"/>
    <w:rsid w:val="00927A92"/>
    <w:rsid w:val="00941935"/>
    <w:rsid w:val="0096359C"/>
    <w:rsid w:val="00963AE5"/>
    <w:rsid w:val="009B2F9B"/>
    <w:rsid w:val="009B30A5"/>
    <w:rsid w:val="009C4756"/>
    <w:rsid w:val="009C4B07"/>
    <w:rsid w:val="009C6C38"/>
    <w:rsid w:val="009F21E0"/>
    <w:rsid w:val="00A62100"/>
    <w:rsid w:val="00A65BE1"/>
    <w:rsid w:val="00A82889"/>
    <w:rsid w:val="00AB0D3B"/>
    <w:rsid w:val="00AF1520"/>
    <w:rsid w:val="00AF2FFD"/>
    <w:rsid w:val="00B15EC6"/>
    <w:rsid w:val="00B17931"/>
    <w:rsid w:val="00B20A7F"/>
    <w:rsid w:val="00B44DD2"/>
    <w:rsid w:val="00B57C9F"/>
    <w:rsid w:val="00BA6B49"/>
    <w:rsid w:val="00BB25B5"/>
    <w:rsid w:val="00BD1E79"/>
    <w:rsid w:val="00BF7A7D"/>
    <w:rsid w:val="00C022C1"/>
    <w:rsid w:val="00C074B3"/>
    <w:rsid w:val="00C3696D"/>
    <w:rsid w:val="00C37C0B"/>
    <w:rsid w:val="00C6020D"/>
    <w:rsid w:val="00C6780C"/>
    <w:rsid w:val="00C75453"/>
    <w:rsid w:val="00C801F5"/>
    <w:rsid w:val="00C831F1"/>
    <w:rsid w:val="00C96099"/>
    <w:rsid w:val="00CE516F"/>
    <w:rsid w:val="00CE63D1"/>
    <w:rsid w:val="00CF058A"/>
    <w:rsid w:val="00D12882"/>
    <w:rsid w:val="00D15A9E"/>
    <w:rsid w:val="00D551B0"/>
    <w:rsid w:val="00D62C20"/>
    <w:rsid w:val="00D641D6"/>
    <w:rsid w:val="00DB312A"/>
    <w:rsid w:val="00DE1633"/>
    <w:rsid w:val="00E065F1"/>
    <w:rsid w:val="00E234C4"/>
    <w:rsid w:val="00E3124C"/>
    <w:rsid w:val="00E37326"/>
    <w:rsid w:val="00E44829"/>
    <w:rsid w:val="00E52419"/>
    <w:rsid w:val="00E65AB4"/>
    <w:rsid w:val="00E81AD3"/>
    <w:rsid w:val="00E97E4C"/>
    <w:rsid w:val="00EA1452"/>
    <w:rsid w:val="00EA2596"/>
    <w:rsid w:val="00EA3063"/>
    <w:rsid w:val="00EA49BA"/>
    <w:rsid w:val="00EA7503"/>
    <w:rsid w:val="00EB2EE8"/>
    <w:rsid w:val="00EE17B3"/>
    <w:rsid w:val="00EF14CE"/>
    <w:rsid w:val="00F578A1"/>
    <w:rsid w:val="00F8473F"/>
    <w:rsid w:val="00FA1BF8"/>
    <w:rsid w:val="00FA43A3"/>
    <w:rsid w:val="00FB5BCF"/>
    <w:rsid w:val="00FF0BF0"/>
    <w:rsid w:val="0264ACE0"/>
    <w:rsid w:val="0722F984"/>
    <w:rsid w:val="08C1F0EC"/>
    <w:rsid w:val="0E9D5ECE"/>
    <w:rsid w:val="16A7D93B"/>
    <w:rsid w:val="19FB6DEA"/>
    <w:rsid w:val="1F1E36B6"/>
    <w:rsid w:val="21F310E0"/>
    <w:rsid w:val="22C5BDF0"/>
    <w:rsid w:val="24618E51"/>
    <w:rsid w:val="2563FC65"/>
    <w:rsid w:val="28362059"/>
    <w:rsid w:val="28AC9BC6"/>
    <w:rsid w:val="314ACBD4"/>
    <w:rsid w:val="324BFFBA"/>
    <w:rsid w:val="3F187E72"/>
    <w:rsid w:val="42847408"/>
    <w:rsid w:val="4B20B0D1"/>
    <w:rsid w:val="4D12F7E4"/>
    <w:rsid w:val="5722522C"/>
    <w:rsid w:val="58BBE639"/>
    <w:rsid w:val="66DF793A"/>
    <w:rsid w:val="742F4EC1"/>
    <w:rsid w:val="758530B2"/>
    <w:rsid w:val="77474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CEA3CA"/>
  <w15:docId w15:val="{41381913-0386-4389-8927-E78A99F7A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link w:val="Cmsor1Char"/>
    <w:uiPriority w:val="9"/>
    <w:qFormat/>
    <w:rsid w:val="0067725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paragraph" w:styleId="Cmsor3">
    <w:name w:val="heading 3"/>
    <w:basedOn w:val="Norml"/>
    <w:link w:val="Cmsor3Char"/>
    <w:uiPriority w:val="9"/>
    <w:qFormat/>
    <w:rsid w:val="0067725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u-HU"/>
    </w:rPr>
  </w:style>
  <w:style w:type="paragraph" w:styleId="Cmsor4">
    <w:name w:val="heading 4"/>
    <w:basedOn w:val="Norml"/>
    <w:link w:val="Cmsor4Char"/>
    <w:uiPriority w:val="9"/>
    <w:qFormat/>
    <w:rsid w:val="0067725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77255"/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customStyle="1" w:styleId="Cmsor3Char">
    <w:name w:val="Címsor 3 Char"/>
    <w:basedOn w:val="Bekezdsalapbettpusa"/>
    <w:link w:val="Cmsor3"/>
    <w:uiPriority w:val="9"/>
    <w:rsid w:val="00677255"/>
    <w:rPr>
      <w:rFonts w:ascii="Times New Roman" w:eastAsia="Times New Roman" w:hAnsi="Times New Roman" w:cs="Times New Roman"/>
      <w:b/>
      <w:bCs/>
      <w:sz w:val="27"/>
      <w:szCs w:val="27"/>
      <w:lang w:eastAsia="hu-HU"/>
    </w:rPr>
  </w:style>
  <w:style w:type="character" w:customStyle="1" w:styleId="Cmsor4Char">
    <w:name w:val="Címsor 4 Char"/>
    <w:basedOn w:val="Bekezdsalapbettpusa"/>
    <w:link w:val="Cmsor4"/>
    <w:uiPriority w:val="9"/>
    <w:rsid w:val="00677255"/>
    <w:rPr>
      <w:rFonts w:ascii="Times New Roman" w:eastAsia="Times New Roman" w:hAnsi="Times New Roman" w:cs="Times New Roman"/>
      <w:b/>
      <w:bCs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semiHidden/>
    <w:unhideWhenUsed/>
    <w:rsid w:val="00677255"/>
    <w:rPr>
      <w:color w:val="0000FF"/>
      <w:u w:val="single"/>
    </w:rPr>
  </w:style>
  <w:style w:type="paragraph" w:styleId="NormlWeb">
    <w:name w:val="Normal (Web)"/>
    <w:basedOn w:val="Norml"/>
    <w:uiPriority w:val="99"/>
    <w:semiHidden/>
    <w:unhideWhenUsed/>
    <w:rsid w:val="006772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677255"/>
    <w:rPr>
      <w:b/>
      <w:bCs/>
    </w:rPr>
  </w:style>
  <w:style w:type="paragraph" w:customStyle="1" w:styleId="Default">
    <w:name w:val="Default"/>
    <w:rsid w:val="0067725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DB31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B312A"/>
    <w:rPr>
      <w:rFonts w:ascii="Segoe UI" w:hAnsi="Segoe UI" w:cs="Segoe UI"/>
      <w:sz w:val="18"/>
      <w:szCs w:val="18"/>
    </w:rPr>
  </w:style>
  <w:style w:type="character" w:styleId="Jegyzethivatkozs">
    <w:name w:val="annotation reference"/>
    <w:basedOn w:val="Bekezdsalapbettpusa"/>
    <w:uiPriority w:val="99"/>
    <w:semiHidden/>
    <w:unhideWhenUsed/>
    <w:rsid w:val="00656F3F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656F3F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656F3F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56F3F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56F3F"/>
    <w:rPr>
      <w:b/>
      <w:bCs/>
      <w:sz w:val="20"/>
      <w:szCs w:val="20"/>
    </w:rPr>
  </w:style>
  <w:style w:type="table" w:styleId="Rcsostblzat">
    <w:name w:val="Table Grid"/>
    <w:basedOn w:val="Normltblzat"/>
    <w:uiPriority w:val="39"/>
    <w:rsid w:val="009419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qhhtzub90">
    <w:name w:val="markqhhtzub90"/>
    <w:basedOn w:val="Bekezdsalapbettpusa"/>
    <w:rsid w:val="00FB5BCF"/>
  </w:style>
  <w:style w:type="paragraph" w:styleId="Vltozat">
    <w:name w:val="Revision"/>
    <w:hidden/>
    <w:uiPriority w:val="99"/>
    <w:semiHidden/>
    <w:rsid w:val="00493948"/>
    <w:pPr>
      <w:spacing w:after="0" w:line="240" w:lineRule="auto"/>
    </w:pPr>
  </w:style>
  <w:style w:type="paragraph" w:styleId="Listaszerbekezds">
    <w:name w:val="List Paragraph"/>
    <w:basedOn w:val="Norml"/>
    <w:uiPriority w:val="34"/>
    <w:qFormat/>
    <w:rsid w:val="00EA2596"/>
    <w:pPr>
      <w:ind w:left="720"/>
      <w:contextualSpacing/>
    </w:pPr>
  </w:style>
  <w:style w:type="paragraph" w:styleId="Lbjegyzetszveg">
    <w:name w:val="footnote text"/>
    <w:basedOn w:val="Norml"/>
    <w:link w:val="LbjegyzetszvegChar"/>
    <w:uiPriority w:val="99"/>
    <w:semiHidden/>
    <w:unhideWhenUsed/>
    <w:rsid w:val="00EA2596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EA2596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EA2596"/>
    <w:rPr>
      <w:vertAlign w:val="superscript"/>
    </w:rPr>
  </w:style>
  <w:style w:type="paragraph" w:styleId="lfej">
    <w:name w:val="header"/>
    <w:basedOn w:val="Norml"/>
    <w:link w:val="lfejChar"/>
    <w:uiPriority w:val="99"/>
    <w:semiHidden/>
    <w:unhideWhenUsed/>
    <w:rsid w:val="00E448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semiHidden/>
    <w:rsid w:val="00E44829"/>
  </w:style>
  <w:style w:type="paragraph" w:styleId="llb">
    <w:name w:val="footer"/>
    <w:basedOn w:val="Norml"/>
    <w:link w:val="llbChar"/>
    <w:uiPriority w:val="99"/>
    <w:semiHidden/>
    <w:unhideWhenUsed/>
    <w:rsid w:val="00E448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semiHidden/>
    <w:rsid w:val="00E448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8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4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71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95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71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0c3568-6a5b-4d1a-8d31-2638d4aae79c" xsi:nil="true"/>
    <lcf76f155ced4ddcb4097134ff3c332f xmlns="6648a3ad-0a04-4b50-836a-6bce97ae799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E413909139648140AD81B0E252315B78" ma:contentTypeVersion="15" ma:contentTypeDescription="Új dokumentum létrehozása." ma:contentTypeScope="" ma:versionID="75c0753394adeef24bfa6070e7cd3066">
  <xsd:schema xmlns:xsd="http://www.w3.org/2001/XMLSchema" xmlns:xs="http://www.w3.org/2001/XMLSchema" xmlns:p="http://schemas.microsoft.com/office/2006/metadata/properties" xmlns:ns2="6648a3ad-0a04-4b50-836a-6bce97ae7991" xmlns:ns3="df0c3568-6a5b-4d1a-8d31-2638d4aae79c" targetNamespace="http://schemas.microsoft.com/office/2006/metadata/properties" ma:root="true" ma:fieldsID="153c164d11bac08354a5c07b915b14d8" ns2:_="" ns3:_="">
    <xsd:import namespace="6648a3ad-0a04-4b50-836a-6bce97ae7991"/>
    <xsd:import namespace="df0c3568-6a5b-4d1a-8d31-2638d4aae7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8a3ad-0a04-4b50-836a-6bce97ae79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Képcímkék" ma:readOnly="false" ma:fieldId="{5cf76f15-5ced-4ddc-b409-7134ff3c332f}" ma:taxonomyMulti="true" ma:sspId="ca0f0a9a-1ef8-46a5-a5c4-ef83dbafc9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0c3568-6a5b-4d1a-8d31-2638d4aae7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637a4da6-f391-4193-b58f-b2c1b1446b74}" ma:internalName="TaxCatchAll" ma:showField="CatchAllData" ma:web="df0c3568-6a5b-4d1a-8d31-2638d4aae7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D6A18D-02E5-4412-B47C-5072C94DA0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E37C7B-9755-49B5-A101-BD84B5EFE6B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D637F3C-BF28-415E-8F9C-C04A0A93CF64}">
  <ds:schemaRefs>
    <ds:schemaRef ds:uri="df0c3568-6a5b-4d1a-8d31-2638d4aae79c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purl.org/dc/terms/"/>
    <ds:schemaRef ds:uri="6648a3ad-0a04-4b50-836a-6bce97ae7991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E854830-77BE-42E3-A5A4-A79DB2CB38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8a3ad-0a04-4b50-836a-6bce97ae7991"/>
    <ds:schemaRef ds:uri="df0c3568-6a5b-4d1a-8d31-2638d4aae7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9</Words>
  <Characters>481</Characters>
  <Application>Microsoft Office Word</Application>
  <DocSecurity>0</DocSecurity>
  <Lines>4</Lines>
  <Paragraphs>1</Paragraphs>
  <ScaleCrop>false</ScaleCrop>
  <Company>KD</Company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sztai Gabriella</dc:creator>
  <cp:keywords/>
  <cp:lastModifiedBy>Erdőhegyiné Szilágyi Edit</cp:lastModifiedBy>
  <cp:revision>59</cp:revision>
  <cp:lastPrinted>2020-06-30T17:31:00Z</cp:lastPrinted>
  <dcterms:created xsi:type="dcterms:W3CDTF">2024-03-08T16:53:00Z</dcterms:created>
  <dcterms:modified xsi:type="dcterms:W3CDTF">2024-03-22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13909139648140AD81B0E252315B78</vt:lpwstr>
  </property>
  <property fmtid="{D5CDD505-2E9C-101B-9397-08002B2CF9AE}" pid="3" name="MediaServiceImageTags">
    <vt:lpwstr/>
  </property>
</Properties>
</file>